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p>
    <w:bookmarkStart w:id="21" w:name="X22ca1b3b7a1e05311d277a70604d1ecd9241e90"/>
    <w:p>
      <w:pPr>
        <w:pStyle w:val="Heading1"/>
      </w:pPr>
      <w:r>
        <w:t xml:space="preserve">Internship Application Letter for UX UI Designer Position</w:t>
      </w:r>
    </w:p>
    <w:p>
      <w:pPr>
        <w:pStyle w:val="FirstParagraph"/>
      </w:pPr>
      <w:r>
        <w:t xml:space="preserve">[Your Name]</w:t>
      </w:r>
      <w:r>
        <w:br/>
      </w:r>
      <w:r>
        <w:t xml:space="preserve">[Your Address]</w:t>
      </w:r>
      <w:r>
        <w:br/>
      </w:r>
      <w:r>
        <w:t xml:space="preserve">Bangkok, Thailand</w:t>
      </w:r>
      <w:r>
        <w:br/>
      </w:r>
      <w:r>
        <w:t xml:space="preserve">[Email Address] | [Phone Number] | [Portfolio Link]</w:t>
      </w:r>
    </w:p>
    <w:p>
      <w:pPr>
        <w:pStyle w:val="BodyText"/>
      </w:pPr>
      <w:r>
        <w:t xml:space="preserve">[Date]</w:t>
      </w:r>
    </w:p>
    <w:p>
      <w:pPr>
        <w:pStyle w:val="BodyText"/>
      </w:pPr>
      <w:r>
        <w:t xml:space="preserve">Hiring Team</w:t>
      </w:r>
      <w:r>
        <w:br/>
      </w:r>
      <w:r>
        <w:t xml:space="preserve">[Company Name]</w:t>
      </w:r>
      <w:r>
        <w:br/>
      </w:r>
      <w:r>
        <w:t xml:space="preserve">[Company Address]</w:t>
      </w:r>
      <w:r>
        <w:br/>
      </w:r>
      <w:r>
        <w:t xml:space="preserve">Bangkok, Thailand</w:t>
      </w:r>
    </w:p>
    <w:bookmarkStart w:id="20" w:name="Xc9f8e929fad8a2a8486eb95e761b4c2889aaa4f"/>
    <w:p>
      <w:pPr>
        <w:pStyle w:val="Heading2"/>
      </w:pPr>
      <w:r>
        <w:t xml:space="preserve">Subject: Internship Application for UX UI Designer Position in Thailand Bangkok</w:t>
      </w:r>
    </w:p>
    <w:p>
      <w:pPr>
        <w:pStyle w:val="FirstParagraph"/>
      </w:pPr>
      <w:r>
        <w:t xml:space="preserve">Dear Hiring Manager,</w:t>
      </w:r>
    </w:p>
    <w:p>
      <w:pPr>
        <w:pStyle w:val="BodyText"/>
      </w:pPr>
      <w:r>
        <w:t xml:space="preserve">It is with genuine enthusiasm that I submit my application for the UX UI Designer Internship position at [Company Name] in the vibrant city of Bangkok, Thailand. As a forward-thinking design student deeply passionate about creating intuitive digital experiences, I have meticulously crafted this Internship Application Letter to express how my skills, cultural adaptability, and unwavering dedication align with your team's vision for innovation in Southeast Asia's dynamic tech landscape.</w:t>
      </w:r>
    </w:p>
    <w:p>
      <w:pPr>
        <w:pStyle w:val="BodyText"/>
      </w:pPr>
      <w:r>
        <w:t xml:space="preserve">My academic journey at [Your University/College] has equipped me with robust technical foundations in user-centered design principles. Through rigorous coursework in Human-Computer Interaction (HCI), visual design systems, and prototyping tools like Figma, Adobe XD, and Sketch, I've developed a portfolio showcasing responsive web and mobile applications tailored for diverse global audiences. Notably, my capstone project – an e-commerce platform redesign for Thai handicraft artisans – demonstrated how cultural nuance directly impacts user engagement. This project required extensive ethnographic research in Bangkok's traditional markets (like Chatuchak Weekend Market), where I observed how elderly vendors navigated digital tools, informing my simplified interface that increased transaction efficiency by 40% in user testing. This experience cemented my understanding that exceptional UX UI design must harmonize technical excellence with deep cultural empathy – a philosophy I'm eager to apply within Thailand Bangkok's unique market context.</w:t>
      </w:r>
    </w:p>
    <w:p>
      <w:pPr>
        <w:pStyle w:val="BodyText"/>
      </w:pPr>
      <w:r>
        <w:t xml:space="preserve">What specifically draws me to [Company Name] is your commitment to "Design for All" initiatives in Southeast Asia. I've followed your recent work on the Bangkok Metro Mobile App upgrade, which successfully integrated local user behaviors with accessibility standards – a project that exemplifies the kind of culturally intelligent design I aspire to create. Your partnership with Thai startup ecosystem through incubators like Startup Thailand further confirms my belief that this internship represents not just a professional opportunity, but a chance to contribute meaningfully to Thailand's digital transformation. As someone who has lived in Bangkok for six months during my university exchange program, I've immersed myself in the city's creative energy – from the bustling design studios along Silom Road to the collaborative spirit at Creative Hub Bangkok events. This firsthand experience has taught me that Bangkok isn't just a location; it's a living design laboratory where tradition and technology intersect daily.</w:t>
      </w:r>
    </w:p>
    <w:p>
      <w:pPr>
        <w:pStyle w:val="BodyText"/>
      </w:pPr>
      <w:r>
        <w:t xml:space="preserve">My technical toolkit includes advanced proficiency in Figma prototyping (including auto-layout and component libraries), wireframing for complex user journeys, and conducting usability tests with diverse demographics. During my previous internship at [Previous Company], I collaborated with developers to implement micro-interactions that reduced user bounce rates by 25% on a health-tech platform targeting Thai rural communities. Crucially, I've honed my ability to translate cultural insights into design solutions – for instance, adapting color psychology (using auspicious reds and golds in Thai contexts) and navigation patterns that respect local hierarchy preferences. I also completed the "Designing for Asian Markets" certification from Bangkok University's Digital Design Institute, where I studied how UX approaches differ between urban centers like Bangkok versus regional hubs.</w:t>
      </w:r>
    </w:p>
    <w:p>
      <w:pPr>
        <w:pStyle w:val="BodyText"/>
      </w:pPr>
      <w:r>
        <w:t xml:space="preserve">What sets my approach apart is my proactive understanding of Thailand's evolving digital ecosystem. Having navigated Bangkok's transportation apps (Bolt, Grab), food delivery platforms (Food Panda), and government e-services during my stay, I've identified critical pain points: inconsistent iconography across Thai mobile services, insufficient voice navigation for non-English speakers, and cultural mismatches in onboarding flows. My research for a university paper on "Digital Inclusion in Thailand's Urban Centers" revealed that 68% of Bangkok users abandon apps due to confusing language integration – a challenge I'm equipped to address through my fluency in Thai (B2 level) and UX methodologies focused on linguistic accessibility. I'm particularly excited about the opportunity to contribute to projects like your recent [mention specific project if known] which directly tackles these challenges.</w:t>
      </w:r>
    </w:p>
    <w:p>
      <w:pPr>
        <w:pStyle w:val="BodyText"/>
      </w:pPr>
      <w:r>
        <w:t xml:space="preserve">I understand that thriving as a UX UI Designer Intern in Thailand Bangkok requires more than technical skills – it demands cultural intelligence and local market awareness. My time volunteering at the Suan Lum Night Market's digital literacy workshops taught me to simplify complex interfaces for senior Thai vendors, while collaborating with students from Chulalongkorn University on a sustainable tourism app refined my ability to work within Thai business etiquette (including understanding the importance of "kreng jai" – considerate communication). I've also participated in Bangkok Design Week's free UX workshops, where I networked with local designers who emphasized that successful designs here must balance modern aesthetics with traditional Thai aesthetics like 'sanaeng' (harmonious proportions) and 'khamnuk' (softness of line).</w:t>
      </w:r>
    </w:p>
    <w:p>
      <w:pPr>
        <w:pStyle w:val="BodyText"/>
      </w:pPr>
      <w:r>
        <w:t xml:space="preserve">As a candidate deeply committed to growing within Thailand's design community, this internship represents the ideal bridge between my academic foundation and professional aspirations. I'm particularly drawn to [Company Name]'s mentorship program that pairs interns with senior designers for monthly cultural immersion sessions – an approach that mirrors my belief in learning through active participation in Bangkok's creative ecosystem. I am prepared to relocate immediately and have secured housing near your office in the Silom district, ensuring seamless integration into your team from day one.</w:t>
      </w:r>
    </w:p>
    <w:p>
      <w:pPr>
        <w:pStyle w:val="BodyText"/>
      </w:pPr>
      <w:r>
        <w:t xml:space="preserve">My portfolio, available at [Your Portfolio Link], showcases 12+ projects including: a culturally responsive mental health app for Thai youth (with voice navigation in both English and Thai), a heritage tourism platform using augmented reality to highlight Bangkok's historical sites, and accessibility improvements for the Thailand Red Cross mobile service. Each project demonstrates my ability to transform user research into elegant, functional interfaces – exactly the skillset I'm eager to contribute at [Company Name].</w:t>
      </w:r>
    </w:p>
    <w:p>
      <w:pPr>
        <w:pStyle w:val="BodyText"/>
      </w:pPr>
      <w:r>
        <w:t xml:space="preserve">I am confident that my blend of technical expertise, cultural fluency in Thailand Bangkok's design context, and passion for inclusive digital experiences would make me a valuable asset to your team. I am excited about the possibility of contributing to [Company Name]'s mission while learning from your exceptional designers in one of Asia's most dynamic creative hubs. Thank you for considering my Internship Application Letter – I have attached my resume and portfolio for detailed review and welcome the opportunity to discuss how my skills align with your upcoming projects during an interview at your earliest convenience.</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UX UI Designer</dc:title>
  <dc:creator/>
  <dc:language>en</dc:language>
  <cp:keywords/>
  <dcterms:created xsi:type="dcterms:W3CDTF">2026-07-21T10:34:31Z</dcterms:created>
  <dcterms:modified xsi:type="dcterms:W3CDTF">2026-07-21T10:34:31Z</dcterms:modified>
</cp:coreProperties>
</file>

<file path=docProps/custom.xml><?xml version="1.0" encoding="utf-8"?>
<Properties xmlns="http://schemas.openxmlformats.org/officeDocument/2006/custom-properties" xmlns:vt="http://schemas.openxmlformats.org/officeDocument/2006/docPropsVTypes"/>
</file>